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Mechatronics Engineer Position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1" w:name="X2ff400b65f87e19cb6c6d32820f7382d2c3449d"/>
    <w:p>
      <w:pPr>
        <w:pStyle w:val="Heading2"/>
      </w:pPr>
      <w:r>
        <w:t xml:space="preserve">Subject: Internship Application for Mechatronics Engineer Position</w:t>
      </w:r>
    </w:p>
    <w:bookmarkEnd w:id="21"/>
    <w:p>
      <w:pPr>
        <w:pStyle w:val="FirstParagraph"/>
      </w:pPr>
      <w:r>
        <w:t xml:space="preserve">Dear Hiring Manager,</w:t>
      </w:r>
    </w:p>
    <w:p>
      <w:pPr>
        <w:pStyle w:val="BodyText"/>
      </w:pPr>
      <w:r>
        <w:t xml:space="preserve">I am writing to express my enthusiastic interest in the Mechatronics Engineer Internship position at [Company Name] in Italy Milan, as advertised on [Platform where you saw the posting - e.g., LinkedIn, university career portal]. As a final-year Mechatronics Engineering student at [Your University] with hands-on experience in robotics and automation systems, I am confident that my technical skills align precisely with the innovative projects driving your Milan-based operations. This Internship Application Letter serves as my formal declaration of commitment to contributing to your team while immersing myself in Italy's premier industrial hub.</w:t>
      </w:r>
    </w:p>
    <w:bookmarkStart w:id="22" w:name="X2bd1d178c274c8b4198d0e8aebbdce8b8ab9b45"/>
    <w:p>
      <w:pPr>
        <w:pStyle w:val="Heading2"/>
      </w:pPr>
      <w:r>
        <w:t xml:space="preserve">Why Mechatronics Engineering and Italy Milan?</w:t>
      </w:r>
    </w:p>
    <w:p>
      <w:pPr>
        <w:pStyle w:val="FirstParagraph"/>
      </w:pPr>
      <w:r>
        <w:t xml:space="preserve">My academic journey has been meticulously designed to bridge mechanical, electrical, and computer engineering disciplines – the very essence of mechatronics. At [Your University], I completed rigorous coursework including Advanced Control Systems, Embedded Programming for Robotics, Industrial Automation (using Siemens PLCs), and Sensor Fusion Techniques. However, what truly defines my approach is my commitment to applying theoretical knowledge in real-world contexts. For instance, I led a university project developing an autonomous drone navigation system that reduced path-planning time by 37% through adaptive PID controller optimization – a solution directly transferable to automotive or manufacturing automation challenges prevalent in Milan's industrial landscape.</w:t>
      </w:r>
    </w:p>
    <w:p>
      <w:pPr>
        <w:pStyle w:val="BodyText"/>
      </w:pPr>
      <w:r>
        <w:t xml:space="preserve">Italy Milan represents the perfect convergence of my professional aspirations and cultural appreciation. As a city where design innovation meets engineering excellence – home to global leaders like Stellantis, Brembo, and numerous SMEs driving Industry 4.0 adoption – Milan offers an unparalleled environment for a Mechatronics Engineer intern. I have long admired how Milanese companies seamlessly integrate traditional craftsmanship with cutting-edge automation, as seen in the precision robotics used by Ferrari's production lines or the smart factory initiatives at SIAE Microelettronica. My fluency in Italian (B2 level) and proficiency in English allow me to navigate both technical discussions and cultural nuances, ensuring I can contribute effectively from day one.</w:t>
      </w:r>
    </w:p>
    <w:bookmarkEnd w:id="22"/>
    <w:bookmarkStart w:id="23" w:name="X1b013fe1897008fe53b7cc16d8caa5667f96eab"/>
    <w:p>
      <w:pPr>
        <w:pStyle w:val="Heading2"/>
      </w:pPr>
      <w:r>
        <w:t xml:space="preserve">Technical Competencies Aligned with Your Needs</w:t>
      </w:r>
    </w:p>
    <w:p>
      <w:pPr>
        <w:pStyle w:val="FirstParagraph"/>
      </w:pPr>
      <w:r>
        <w:t xml:space="preserve">My technical skill set directly supports the requirements of a Mechatronics Engineer Internship in Italy Milan:</w:t>
      </w:r>
    </w:p>
    <w:p>
      <w:pPr>
        <w:numPr>
          <w:ilvl w:val="0"/>
          <w:numId w:val="1001"/>
        </w:numPr>
        <w:pStyle w:val="Compact"/>
      </w:pPr>
      <w:r>
        <w:rPr>
          <w:bCs/>
          <w:b/>
        </w:rPr>
        <w:t xml:space="preserve">Hardware Integration:</w:t>
      </w:r>
      <w:r>
        <w:t xml:space="preserve"> </w:t>
      </w:r>
      <w:r>
        <w:t xml:space="preserve">Experience designing and testing robotic arms using Arduino and Raspberry Pi platforms, including sensor calibration (LIDAR, IMU) and motor control systems.</w:t>
      </w:r>
    </w:p>
    <w:p>
      <w:pPr>
        <w:numPr>
          <w:ilvl w:val="0"/>
          <w:numId w:val="1001"/>
        </w:numPr>
        <w:pStyle w:val="Compact"/>
      </w:pPr>
      <w:r>
        <w:rPr>
          <w:bCs/>
          <w:b/>
        </w:rPr>
        <w:t xml:space="preserve">Software Proficiency:</w:t>
      </w:r>
      <w:r>
        <w:t xml:space="preserve"> </w:t>
      </w:r>
      <w:r>
        <w:t xml:space="preserve">Advanced skills in MATLAB/Simulink for system modeling, Python for machine learning applications in predictive maintenance, and C++ for embedded systems development.</w:t>
      </w:r>
    </w:p>
    <w:p>
      <w:pPr>
        <w:numPr>
          <w:ilvl w:val="0"/>
          <w:numId w:val="1001"/>
        </w:numPr>
        <w:pStyle w:val="Compact"/>
      </w:pPr>
      <w:r>
        <w:rPr>
          <w:bCs/>
          <w:b/>
        </w:rPr>
        <w:t xml:space="preserve">Industrial Tools:</w:t>
      </w:r>
      <w:r>
        <w:t xml:space="preserve"> </w:t>
      </w:r>
      <w:r>
        <w:t xml:space="preserve">Certified training in Siemens NX CAD/CAM software and PLC programming (TIA Portal), with exposure to OPC UA communication protocols used extensively in Italian manufacturing facilities.</w:t>
      </w:r>
    </w:p>
    <w:p>
      <w:pPr>
        <w:numPr>
          <w:ilvl w:val="0"/>
          <w:numId w:val="1001"/>
        </w:numPr>
        <w:pStyle w:val="Compact"/>
      </w:pPr>
      <w:r>
        <w:rPr>
          <w:bCs/>
          <w:b/>
        </w:rPr>
        <w:t xml:space="preserve">Project Management:</w:t>
      </w:r>
      <w:r>
        <w:t xml:space="preserve"> </w:t>
      </w:r>
      <w:r>
        <w:t xml:space="preserve">Managed a 6-member team through the entire product lifecycle for a university-industry collaboration project, delivering within budget while implementing lean manufacturing principles.</w:t>
      </w:r>
    </w:p>
    <w:p>
      <w:pPr>
        <w:pStyle w:val="FirstParagraph"/>
      </w:pPr>
      <w:r>
        <w:t xml:space="preserve">I am particularly excited about applying these competencies at [Company Name], especially given your recent work on [Mention specific project or technology from company website – e.g., "AI-driven assembly line optimization" or "sustainable manufacturing automation solutions"]. My internship proposal includes a focus on enhancing real-time data analytics for your robotic systems, which I believe would directly support Milan's growing emphasis on Industry 4.0 efficiency metrics.</w:t>
      </w:r>
    </w:p>
    <w:bookmarkEnd w:id="23"/>
    <w:bookmarkStart w:id="24" w:name="X40cbaf7becac25ce26b751815350da978369a5f"/>
    <w:p>
      <w:pPr>
        <w:pStyle w:val="Heading2"/>
      </w:pPr>
      <w:r>
        <w:t xml:space="preserve">Cultural Integration and Long-Term Vision</w:t>
      </w:r>
    </w:p>
    <w:p>
      <w:pPr>
        <w:pStyle w:val="FirstParagraph"/>
      </w:pPr>
      <w:r>
        <w:t xml:space="preserve">Having spent three months studying at the Politecnico di Milano through a cultural exchange program, I deeply understand the operational rhythm of Italian engineering teams. I observed how Milanese professionals prioritize meticulous technical documentation alongside collaborative brainstorming sessions – a philosophy I embody through my detailed project journals and active participation in hackathons. My time in Milan also reinforced my passion for sustainable engineering: attending the MiTECH summit on green manufacturing, I was inspired by how local companies integrate energy-efficient automation to reduce carbon footprints – a value that resonates with my thesis work on solar-powered industrial sensors.</w:t>
      </w:r>
    </w:p>
    <w:p>
      <w:pPr>
        <w:pStyle w:val="BodyText"/>
      </w:pPr>
      <w:r>
        <w:t xml:space="preserve">This internship is not merely a career stepping stone but a strategic immersion into Italy's innovation ecosystem. I aim to contribute immediately while learning from your team's expertise in Italian industrial standards (e.g., UNI EN ISO 13849 for safety systems). Post-internship, I plan to pursue advanced studies at Politecnico di Milano, with the goal of developing solutions addressing Italy's manufacturing challenges – a trajectory that would create long-term value for [Company Name] through potential future collaboration.</w:t>
      </w:r>
    </w:p>
    <w:bookmarkEnd w:id="24"/>
    <w:bookmarkStart w:id="25" w:name="why-i-am-the-ideal-candidate"/>
    <w:p>
      <w:pPr>
        <w:pStyle w:val="Heading2"/>
      </w:pPr>
      <w:r>
        <w:t xml:space="preserve">Why I Am the Ideal Candidate</w:t>
      </w:r>
    </w:p>
    <w:p>
      <w:pPr>
        <w:pStyle w:val="FirstParagraph"/>
      </w:pPr>
      <w:r>
        <w:t xml:space="preserve">While many applicants possess technical skills, my unique value lies in three interconnected dimensions:</w:t>
      </w:r>
    </w:p>
    <w:p>
      <w:pPr>
        <w:numPr>
          <w:ilvl w:val="0"/>
          <w:numId w:val="1002"/>
        </w:numPr>
        <w:pStyle w:val="Compact"/>
      </w:pPr>
      <w:r>
        <w:rPr>
          <w:bCs/>
          <w:b/>
        </w:rPr>
        <w:t xml:space="preserve">Cultural Agility:</w:t>
      </w:r>
      <w:r>
        <w:t xml:space="preserve"> </w:t>
      </w:r>
      <w:r>
        <w:t xml:space="preserve">My ability to seamlessly transition between English technical documentation and Italian team communication eliminates onboarding friction – a critical advantage for multinational operations in Milan.</w:t>
      </w:r>
    </w:p>
    <w:p>
      <w:pPr>
        <w:numPr>
          <w:ilvl w:val="0"/>
          <w:numId w:val="1002"/>
        </w:numPr>
        <w:pStyle w:val="Compact"/>
      </w:pPr>
      <w:r>
        <w:rPr>
          <w:bCs/>
          <w:b/>
        </w:rPr>
        <w:t xml:space="preserve">Industry-Relevant Projects:</w:t>
      </w:r>
      <w:r>
        <w:t xml:space="preserve"> </w:t>
      </w:r>
      <w:r>
        <w:t xml:space="preserve">Unlike purely academic projects, my work on the "Smart Warehouse Sorting System" (developed with local logistics SME) directly addresses pain points your customers face daily.</w:t>
      </w:r>
    </w:p>
    <w:p>
      <w:pPr>
        <w:numPr>
          <w:ilvl w:val="0"/>
          <w:numId w:val="1002"/>
        </w:numPr>
        <w:pStyle w:val="Compact"/>
      </w:pPr>
      <w:r>
        <w:rPr>
          <w:bCs/>
          <w:b/>
        </w:rPr>
        <w:t xml:space="preserve">Adaptive Learning:</w:t>
      </w:r>
      <w:r>
        <w:t xml:space="preserve"> </w:t>
      </w:r>
      <w:r>
        <w:t xml:space="preserve">My recent certification in ROS 2 (Robot Operating System) demonstrates my commitment to mastering emerging technologies ahead of industry adoption curves.</w:t>
      </w:r>
    </w:p>
    <w:p>
      <w:pPr>
        <w:pStyle w:val="FirstParagraph"/>
      </w:pPr>
      <w:r>
        <w:t xml:space="preserve">I am particularly drawn to [Company Name]'s reputation for nurturing young engineers through mentorship programs – a philosophy that aligns with my own belief that innovation thrives when knowledge flows bidirectionally between seasoned professionals and fresh perspectives.</w:t>
      </w:r>
    </w:p>
    <w:bookmarkEnd w:id="25"/>
    <w:p>
      <w:pPr>
        <w:pStyle w:val="BodyText"/>
      </w:pPr>
      <w:r>
        <w:t xml:space="preserve">As I prepare to graduate with honors in Mechatronics Engineering this June, I am eager to bring my proactive problem-solving approach and technical toolkit to your Milan office. I have attached my resume detailing projects like the autonomous delivery robot prototype (which reduced energy consumption by 28% through regenerative braking algorithms) and academic achievements including [mention specific award/scholarship].</w:t>
      </w:r>
    </w:p>
    <w:p>
      <w:pPr>
        <w:pStyle w:val="BodyText"/>
      </w:pPr>
      <w:r>
        <w:t xml:space="preserve">I would welcome the opportunity to discuss how my skills in mechatronics integration, combined with my deep appreciation for Milan's engineering culture, can support [Company Name]'s objectives. Thank you for considering this Internship Application Letter and my candidacy. I am available for an interview at your earliest convenience and can be reached via email or phone within 24 hours.</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University Logo or URL if included in original]</w:t>
      </w:r>
    </w:p>
    <w:p>
      <w:pPr>
        <w:pStyle w:val="BodyText"/>
      </w:pPr>
      <w:r>
        <w:t xml:space="preserve">Word Count: 927 words</w:t>
      </w:r>
    </w:p>
    <w:p>
      <w:pPr>
        <w:pStyle w:val="BodyText"/>
      </w:pPr>
      <w:r>
        <w:t xml:space="preserve">Key terms included as required:</w:t>
      </w:r>
    </w:p>
    <w:p>
      <w:pPr>
        <w:numPr>
          <w:ilvl w:val="0"/>
          <w:numId w:val="1003"/>
        </w:numPr>
        <w:pStyle w:val="Compact"/>
      </w:pPr>
      <w:r>
        <w:t xml:space="preserve">- "Internship Application Letter" (used in subject line, header, and throughout)</w:t>
      </w:r>
    </w:p>
    <w:p>
      <w:pPr>
        <w:numPr>
          <w:ilvl w:val="0"/>
          <w:numId w:val="1003"/>
        </w:numPr>
        <w:pStyle w:val="Compact"/>
      </w:pPr>
      <w:r>
        <w:t xml:space="preserve">- "Mechatronics Engineer" (used 6 times with context)</w:t>
      </w:r>
    </w:p>
    <w:p>
      <w:pPr>
        <w:numPr>
          <w:ilvl w:val="0"/>
          <w:numId w:val="1003"/>
        </w:numPr>
        <w:pStyle w:val="Compact"/>
      </w:pPr>
      <w:r>
        <w:t xml:space="preserve">- "Italy Milan" (used 4 times with specific references to the location's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7-14T23:16:21Z</dcterms:created>
  <dcterms:modified xsi:type="dcterms:W3CDTF">2026-07-14T23:16:21Z</dcterms:modified>
</cp:coreProperties>
</file>

<file path=docProps/custom.xml><?xml version="1.0" encoding="utf-8"?>
<Properties xmlns="http://schemas.openxmlformats.org/officeDocument/2006/custom-properties" xmlns:vt="http://schemas.openxmlformats.org/officeDocument/2006/docPropsVTypes"/>
</file>